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509F69" w14:textId="77777777" w:rsidR="00E51341" w:rsidRPr="00855A6F" w:rsidRDefault="008E64A0" w:rsidP="00285059">
      <w:pPr>
        <w:tabs>
          <w:tab w:val="left" w:pos="4856"/>
          <w:tab w:val="left" w:pos="7522"/>
        </w:tabs>
        <w:ind w:left="-1418" w:right="-1322"/>
        <w:rPr>
          <w:sz w:val="24"/>
          <w:szCs w:val="24"/>
        </w:rPr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A0052EB" wp14:editId="6979B7B1">
                <wp:simplePos x="0" y="0"/>
                <wp:positionH relativeFrom="page">
                  <wp:align>left</wp:align>
                </wp:positionH>
                <wp:positionV relativeFrom="paragraph">
                  <wp:posOffset>10865</wp:posOffset>
                </wp:positionV>
                <wp:extent cx="3992880" cy="1143000"/>
                <wp:effectExtent l="0" t="0" r="26670" b="190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92880" cy="1143000"/>
                        </a:xfrm>
                        <a:prstGeom prst="rect">
                          <a:avLst/>
                        </a:prstGeom>
                        <a:solidFill>
                          <a:srgbClr val="027262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40F946F" w14:textId="77777777" w:rsidR="00BE13CD" w:rsidRPr="000C17EE" w:rsidRDefault="00BE13CD" w:rsidP="00285059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72"/>
                                <w:szCs w:val="64"/>
                              </w:rPr>
                            </w:pPr>
                            <w:r w:rsidRPr="000C17EE">
                              <w:rPr>
                                <w:rFonts w:ascii="Palatino Linotype" w:hAnsi="Palatino Linotype"/>
                                <w:b/>
                                <w:sz w:val="72"/>
                                <w:szCs w:val="64"/>
                              </w:rPr>
                              <w:t>Robert Smith</w:t>
                            </w:r>
                          </w:p>
                          <w:p w14:paraId="14BE65A1" w14:textId="08A8C661" w:rsidR="00BE13CD" w:rsidRPr="00960669" w:rsidRDefault="00D7217D" w:rsidP="00285059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Palatino Linotype" w:hAnsi="Palatino Linotype"/>
                                <w:b/>
                                <w:sz w:val="44"/>
                                <w:szCs w:val="40"/>
                              </w:rPr>
                              <w:t>Financial Accounta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0052EB" id="Rectangle 4" o:spid="_x0000_s1026" style="position:absolute;left:0;text-align:left;margin-left:0;margin-top:.85pt;width:314.4pt;height:90pt;z-index:25166233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" fillcolor="#027262" strokecolor="#1f4d78 [1604]" strokeweight="1pt">
                <v:textbox>
                  <w:txbxContent>
                    <w:p w14:paraId="740F946F" w14:textId="77777777" w:rsidR="00BE13CD" w:rsidRPr="000C17EE" w:rsidRDefault="00BE13CD" w:rsidP="00285059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72"/>
                          <w:szCs w:val="64"/>
                        </w:rPr>
                      </w:pPr>
                      <w:r w:rsidRPr="000C17EE">
                        <w:rPr>
                          <w:rFonts w:ascii="Palatino Linotype" w:hAnsi="Palatino Linotype"/>
                          <w:b/>
                          <w:sz w:val="72"/>
                          <w:szCs w:val="64"/>
                        </w:rPr>
                        <w:t>Robert Smith</w:t>
                      </w:r>
                    </w:p>
                    <w:p w14:paraId="14BE65A1" w14:textId="08A8C661" w:rsidR="00BE13CD" w:rsidRPr="00960669" w:rsidRDefault="00D7217D" w:rsidP="00285059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40"/>
                          <w:szCs w:val="40"/>
                        </w:rPr>
                      </w:pPr>
                      <w:r>
                        <w:rPr>
                          <w:rFonts w:ascii="Palatino Linotype" w:hAnsi="Palatino Linotype"/>
                          <w:b/>
                          <w:sz w:val="44"/>
                          <w:szCs w:val="40"/>
                        </w:rPr>
                        <w:t>Financial Accountant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2616A5"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60288" behindDoc="1" locked="0" layoutInCell="1" allowOverlap="1" wp14:anchorId="7D88F596" wp14:editId="0A42781A">
                <wp:simplePos x="0" y="0"/>
                <wp:positionH relativeFrom="margin">
                  <wp:posOffset>-452673</wp:posOffset>
                </wp:positionH>
                <wp:positionV relativeFrom="paragraph">
                  <wp:posOffset>1720215</wp:posOffset>
                </wp:positionV>
                <wp:extent cx="6720840" cy="8401616"/>
                <wp:effectExtent l="0" t="0" r="22860" b="19050"/>
                <wp:wrapThrough wrapText="bothSides">
                  <wp:wrapPolygon edited="0">
                    <wp:start x="0" y="0"/>
                    <wp:lineTo x="0" y="21600"/>
                    <wp:lineTo x="21612" y="21600"/>
                    <wp:lineTo x="21612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0840" cy="840161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73A10E" w14:textId="77777777" w:rsidR="00BE13CD" w:rsidRPr="00D7217D" w:rsidRDefault="00BE13CD" w:rsidP="00D7217D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D7217D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14:paraId="19F65BB2" w14:textId="77777777" w:rsidR="00BE13CD" w:rsidRPr="00D7217D" w:rsidRDefault="00BE13CD" w:rsidP="00D7217D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1B288BB1" w14:textId="77777777" w:rsidR="00BE13CD" w:rsidRPr="00D7217D" w:rsidRDefault="00BE13CD" w:rsidP="00D7217D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D7217D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D7217D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D7217D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]</w:t>
                            </w:r>
                            <w:r w:rsidRPr="00D7217D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14:paraId="7D83B879" w14:textId="77777777" w:rsidR="00BE13CD" w:rsidRPr="00D7217D" w:rsidRDefault="00BE13CD" w:rsidP="00D7217D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4148FC7B" w14:textId="77777777" w:rsidR="00BE13CD" w:rsidRPr="00D7217D" w:rsidRDefault="00BE13CD" w:rsidP="00D7217D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D7217D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./Mrs./Ms.] [Hiring Manager’s Name],</w:t>
                            </w:r>
                          </w:p>
                          <w:p w14:paraId="7F662EA2" w14:textId="77777777" w:rsidR="00D7217D" w:rsidRPr="00D7217D" w:rsidRDefault="00D7217D" w:rsidP="00D7217D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D7217D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Please treat this letter as my job application for the role of Financial Accountant position open with your firm. I have extensive experience in successfully performing routine accounting tasks. I am confident that my expertise will help me add a significant impact on your company's success.</w:t>
                            </w:r>
                          </w:p>
                          <w:p w14:paraId="0E17ED79" w14:textId="77777777" w:rsidR="00D7217D" w:rsidRPr="00D7217D" w:rsidRDefault="00D7217D" w:rsidP="00D7217D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46FDEEBB" w14:textId="77777777" w:rsidR="00D7217D" w:rsidRPr="00D7217D" w:rsidRDefault="00D7217D" w:rsidP="00D7217D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D7217D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Underlining my high points in the below section, for your review:</w:t>
                            </w:r>
                          </w:p>
                          <w:p w14:paraId="5358671C" w14:textId="77777777" w:rsidR="00D7217D" w:rsidRDefault="00D7217D" w:rsidP="00D7217D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55275C96" w14:textId="7359B3EC" w:rsidR="00D7217D" w:rsidRPr="00D7217D" w:rsidRDefault="00D7217D" w:rsidP="00D7217D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proofErr w:type="spellStart"/>
                            <w:r w:rsidRPr="00D7217D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Fulfill</w:t>
                            </w:r>
                            <w:proofErr w:type="spellEnd"/>
                            <w:r w:rsidRPr="00D7217D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 xml:space="preserve"> month-end and year-end closing procedures.</w:t>
                            </w:r>
                          </w:p>
                          <w:p w14:paraId="6217DC94" w14:textId="77777777" w:rsidR="00D7217D" w:rsidRPr="00D7217D" w:rsidRDefault="00D7217D" w:rsidP="00D7217D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D7217D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Participate in yearly budget development.</w:t>
                            </w:r>
                          </w:p>
                          <w:p w14:paraId="4875FDCB" w14:textId="77777777" w:rsidR="00D7217D" w:rsidRPr="00D7217D" w:rsidRDefault="00D7217D" w:rsidP="00D7217D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D7217D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Compute cost for the company's products.</w:t>
                            </w:r>
                          </w:p>
                          <w:p w14:paraId="71964164" w14:textId="77777777" w:rsidR="00D7217D" w:rsidRPr="00D7217D" w:rsidRDefault="00D7217D" w:rsidP="00D7217D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D7217D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Prepare financial statements of the company.</w:t>
                            </w:r>
                          </w:p>
                          <w:p w14:paraId="2C5781B4" w14:textId="77777777" w:rsidR="00D7217D" w:rsidRPr="00D7217D" w:rsidRDefault="00D7217D" w:rsidP="00D7217D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D7217D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Complete ad hoc assignments.</w:t>
                            </w:r>
                          </w:p>
                          <w:p w14:paraId="3417B148" w14:textId="77777777" w:rsidR="00D7217D" w:rsidRPr="00D7217D" w:rsidRDefault="00D7217D" w:rsidP="00D7217D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D7217D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Provide assistance in internal and external audits.</w:t>
                            </w:r>
                          </w:p>
                          <w:p w14:paraId="0BF8D74C" w14:textId="77777777" w:rsidR="00D7217D" w:rsidRPr="00D7217D" w:rsidRDefault="00D7217D" w:rsidP="00D7217D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D7217D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 </w:t>
                            </w:r>
                          </w:p>
                          <w:p w14:paraId="646844AA" w14:textId="77777777" w:rsidR="00D7217D" w:rsidRPr="00D7217D" w:rsidRDefault="00D7217D" w:rsidP="00D7217D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D7217D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Furthermore, I have demonstrated successful accomplishments from generating financial reports to tax preparation. These key skills position me well for the job role. </w:t>
                            </w:r>
                          </w:p>
                          <w:p w14:paraId="0F1F2798" w14:textId="77777777" w:rsidR="00D7217D" w:rsidRPr="00D7217D" w:rsidRDefault="00D7217D" w:rsidP="00D7217D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393EB308" w14:textId="77777777" w:rsidR="00D7217D" w:rsidRPr="00D7217D" w:rsidRDefault="00D7217D" w:rsidP="00D7217D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D7217D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Thank you for taking a glance at my job application. Please go through my enclosed resume to find insight about my academic records and previous experiences. </w:t>
                            </w:r>
                          </w:p>
                          <w:p w14:paraId="35671851" w14:textId="77777777" w:rsidR="00D7217D" w:rsidRPr="00D7217D" w:rsidRDefault="00D7217D" w:rsidP="00D7217D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4F1CB02B" w14:textId="77777777" w:rsidR="00D7217D" w:rsidRPr="00D7217D" w:rsidRDefault="00D7217D" w:rsidP="00D7217D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D7217D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Sincerely,</w:t>
                            </w:r>
                          </w:p>
                          <w:p w14:paraId="1A9F4C2C" w14:textId="77777777" w:rsidR="00D7217D" w:rsidRPr="00D7217D" w:rsidRDefault="00D7217D" w:rsidP="00D7217D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D7217D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[Your Name]</w:t>
                            </w:r>
                          </w:p>
                          <w:p w14:paraId="7A8D39E3" w14:textId="77777777" w:rsidR="002616A5" w:rsidRPr="00D7217D" w:rsidRDefault="002616A5" w:rsidP="00D7217D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16F2C3EF" w14:textId="77777777" w:rsidR="00960669" w:rsidRPr="00D7217D" w:rsidRDefault="00960669" w:rsidP="00D7217D">
                            <w:pPr>
                              <w:spacing w:after="0"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D88F59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-35.65pt;margin-top:135.45pt;width:529.2pt;height:661.55pt;z-index:-2516561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" strokecolor="white [3212]">
                <v:textbox>
                  <w:txbxContent>
                    <w:p w14:paraId="2773A10E" w14:textId="77777777" w:rsidR="00BE13CD" w:rsidRPr="00D7217D" w:rsidRDefault="00BE13CD" w:rsidP="00D7217D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D7217D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14:paraId="19F65BB2" w14:textId="77777777" w:rsidR="00BE13CD" w:rsidRPr="00D7217D" w:rsidRDefault="00BE13CD" w:rsidP="00D7217D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1B288BB1" w14:textId="77777777" w:rsidR="00BE13CD" w:rsidRPr="00D7217D" w:rsidRDefault="00BE13CD" w:rsidP="00D7217D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D7217D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D7217D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D7217D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]</w:t>
                      </w:r>
                      <w:r w:rsidRPr="00D7217D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14:paraId="7D83B879" w14:textId="77777777" w:rsidR="00BE13CD" w:rsidRPr="00D7217D" w:rsidRDefault="00BE13CD" w:rsidP="00D7217D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4148FC7B" w14:textId="77777777" w:rsidR="00BE13CD" w:rsidRPr="00D7217D" w:rsidRDefault="00BE13CD" w:rsidP="00D7217D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D7217D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./Mrs./Ms.] [Hiring Manager’s Name],</w:t>
                      </w:r>
                    </w:p>
                    <w:p w14:paraId="7F662EA2" w14:textId="77777777" w:rsidR="00D7217D" w:rsidRPr="00D7217D" w:rsidRDefault="00D7217D" w:rsidP="00D7217D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D7217D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Please treat this letter as my job application for the role of Financial Accountant position open with your firm. I have extensive experience in successfully performing routine accounting tasks. I am confident that my expertise will help me add a significant impact on your company's success.</w:t>
                      </w:r>
                    </w:p>
                    <w:p w14:paraId="0E17ED79" w14:textId="77777777" w:rsidR="00D7217D" w:rsidRPr="00D7217D" w:rsidRDefault="00D7217D" w:rsidP="00D7217D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46FDEEBB" w14:textId="77777777" w:rsidR="00D7217D" w:rsidRPr="00D7217D" w:rsidRDefault="00D7217D" w:rsidP="00D7217D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D7217D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Underlining my high points in the below section, for your review:</w:t>
                      </w:r>
                    </w:p>
                    <w:p w14:paraId="5358671C" w14:textId="77777777" w:rsidR="00D7217D" w:rsidRDefault="00D7217D" w:rsidP="00D7217D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55275C96" w14:textId="7359B3EC" w:rsidR="00D7217D" w:rsidRPr="00D7217D" w:rsidRDefault="00D7217D" w:rsidP="00D7217D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proofErr w:type="spellStart"/>
                      <w:r w:rsidRPr="00D7217D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Fulfill</w:t>
                      </w:r>
                      <w:proofErr w:type="spellEnd"/>
                      <w:r w:rsidRPr="00D7217D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 xml:space="preserve"> month-end and year-end closing procedures.</w:t>
                      </w:r>
                    </w:p>
                    <w:p w14:paraId="6217DC94" w14:textId="77777777" w:rsidR="00D7217D" w:rsidRPr="00D7217D" w:rsidRDefault="00D7217D" w:rsidP="00D7217D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D7217D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Participate in yearly budget development.</w:t>
                      </w:r>
                    </w:p>
                    <w:p w14:paraId="4875FDCB" w14:textId="77777777" w:rsidR="00D7217D" w:rsidRPr="00D7217D" w:rsidRDefault="00D7217D" w:rsidP="00D7217D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D7217D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Compute cost for the company's products.</w:t>
                      </w:r>
                    </w:p>
                    <w:p w14:paraId="71964164" w14:textId="77777777" w:rsidR="00D7217D" w:rsidRPr="00D7217D" w:rsidRDefault="00D7217D" w:rsidP="00D7217D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D7217D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Prepare financial statements of the company.</w:t>
                      </w:r>
                    </w:p>
                    <w:p w14:paraId="2C5781B4" w14:textId="77777777" w:rsidR="00D7217D" w:rsidRPr="00D7217D" w:rsidRDefault="00D7217D" w:rsidP="00D7217D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D7217D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Complete ad hoc assignments.</w:t>
                      </w:r>
                    </w:p>
                    <w:p w14:paraId="3417B148" w14:textId="77777777" w:rsidR="00D7217D" w:rsidRPr="00D7217D" w:rsidRDefault="00D7217D" w:rsidP="00D7217D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D7217D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Provide assistance in internal and external audits.</w:t>
                      </w:r>
                    </w:p>
                    <w:p w14:paraId="0BF8D74C" w14:textId="77777777" w:rsidR="00D7217D" w:rsidRPr="00D7217D" w:rsidRDefault="00D7217D" w:rsidP="00D7217D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D7217D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 </w:t>
                      </w:r>
                    </w:p>
                    <w:p w14:paraId="646844AA" w14:textId="77777777" w:rsidR="00D7217D" w:rsidRPr="00D7217D" w:rsidRDefault="00D7217D" w:rsidP="00D7217D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D7217D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Furthermore, I have demonstrated successful accomplishments from generating financial reports to tax preparation. These key skills position me well for the job role. </w:t>
                      </w:r>
                    </w:p>
                    <w:p w14:paraId="0F1F2798" w14:textId="77777777" w:rsidR="00D7217D" w:rsidRPr="00D7217D" w:rsidRDefault="00D7217D" w:rsidP="00D7217D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393EB308" w14:textId="77777777" w:rsidR="00D7217D" w:rsidRPr="00D7217D" w:rsidRDefault="00D7217D" w:rsidP="00D7217D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D7217D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Thank you for taking a glance at my job application. Please go through my enclosed resume to find insight about my academic records and previous experiences. </w:t>
                      </w:r>
                    </w:p>
                    <w:p w14:paraId="35671851" w14:textId="77777777" w:rsidR="00D7217D" w:rsidRPr="00D7217D" w:rsidRDefault="00D7217D" w:rsidP="00D7217D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4F1CB02B" w14:textId="77777777" w:rsidR="00D7217D" w:rsidRPr="00D7217D" w:rsidRDefault="00D7217D" w:rsidP="00D7217D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D7217D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Sincerely,</w:t>
                      </w:r>
                    </w:p>
                    <w:p w14:paraId="1A9F4C2C" w14:textId="77777777" w:rsidR="00D7217D" w:rsidRPr="00D7217D" w:rsidRDefault="00D7217D" w:rsidP="00D7217D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D7217D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[Your Name]</w:t>
                      </w:r>
                    </w:p>
                    <w:p w14:paraId="7A8D39E3" w14:textId="77777777" w:rsidR="002616A5" w:rsidRPr="00D7217D" w:rsidRDefault="002616A5" w:rsidP="00D7217D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16F2C3EF" w14:textId="77777777" w:rsidR="00960669" w:rsidRPr="00D7217D" w:rsidRDefault="00960669" w:rsidP="00D7217D">
                      <w:pPr>
                        <w:spacing w:after="0"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8D1384">
        <w:tab/>
      </w:r>
    </w:p>
    <w:sectPr w:rsidR="00E51341" w:rsidRPr="00855A6F" w:rsidSect="00285059">
      <w:footerReference w:type="default" r:id="rId7"/>
      <w:pgSz w:w="11906" w:h="16838"/>
      <w:pgMar w:top="0" w:right="140" w:bottom="709" w:left="1440" w:header="0" w:footer="17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2F7CA7" w14:textId="77777777" w:rsidR="00592FCE" w:rsidRDefault="00592FCE" w:rsidP="0041077B">
      <w:pPr>
        <w:spacing w:after="0" w:line="240" w:lineRule="auto"/>
      </w:pPr>
      <w:r>
        <w:separator/>
      </w:r>
    </w:p>
  </w:endnote>
  <w:endnote w:type="continuationSeparator" w:id="0">
    <w:p w14:paraId="78B494DA" w14:textId="77777777" w:rsidR="00592FCE" w:rsidRDefault="00592FCE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53051B" w14:textId="77777777" w:rsidR="00E558EC" w:rsidRPr="000C17EE" w:rsidRDefault="000C17EE" w:rsidP="000C17EE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091B581D" wp14:editId="790FF3F9">
          <wp:simplePos x="0" y="0"/>
          <wp:positionH relativeFrom="column">
            <wp:posOffset>4968240</wp:posOffset>
          </wp:positionH>
          <wp:positionV relativeFrom="paragraph">
            <wp:posOffset>-20510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558EC">
      <w:tab/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 xml:space="preserve">Cover Letter 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06339F" w14:textId="77777777" w:rsidR="00592FCE" w:rsidRDefault="00592FCE" w:rsidP="0041077B">
      <w:pPr>
        <w:spacing w:after="0" w:line="240" w:lineRule="auto"/>
      </w:pPr>
      <w:r>
        <w:separator/>
      </w:r>
    </w:p>
  </w:footnote>
  <w:footnote w:type="continuationSeparator" w:id="0">
    <w:p w14:paraId="15CA163D" w14:textId="77777777" w:rsidR="00592FCE" w:rsidRDefault="00592FCE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805CA"/>
    <w:multiLevelType w:val="hybridMultilevel"/>
    <w:tmpl w:val="AE6E24A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960DA6"/>
    <w:multiLevelType w:val="multilevel"/>
    <w:tmpl w:val="7CE038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7cwsTAzNzExsjRV0lEKTi0uzszPAykwqgUA3LM6RiwAAAA="/>
  </w:docVars>
  <w:rsids>
    <w:rsidRoot w:val="00574FC0"/>
    <w:rsid w:val="000334CC"/>
    <w:rsid w:val="000C17EE"/>
    <w:rsid w:val="002616A5"/>
    <w:rsid w:val="00285059"/>
    <w:rsid w:val="002A1B44"/>
    <w:rsid w:val="003C12DD"/>
    <w:rsid w:val="0041077B"/>
    <w:rsid w:val="00522359"/>
    <w:rsid w:val="00574FC0"/>
    <w:rsid w:val="00592FCE"/>
    <w:rsid w:val="00651A06"/>
    <w:rsid w:val="00670543"/>
    <w:rsid w:val="00855A6F"/>
    <w:rsid w:val="00885B90"/>
    <w:rsid w:val="008D1384"/>
    <w:rsid w:val="008E64A0"/>
    <w:rsid w:val="00960669"/>
    <w:rsid w:val="009A20DE"/>
    <w:rsid w:val="00A4341F"/>
    <w:rsid w:val="00AB0289"/>
    <w:rsid w:val="00AD7C60"/>
    <w:rsid w:val="00BB4B86"/>
    <w:rsid w:val="00BE13CD"/>
    <w:rsid w:val="00C34329"/>
    <w:rsid w:val="00D7217D"/>
    <w:rsid w:val="00D82251"/>
    <w:rsid w:val="00E51341"/>
    <w:rsid w:val="00E55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2AB1AD"/>
  <w15:chartTrackingRefBased/>
  <w15:docId w15:val="{CEF29EBF-2CC6-489E-B5C6-B957B5D19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0C17EE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0C17E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D7217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69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ncial Accountant Cover Letter Sample</dc:title>
  <dc:subject>Create your Cover Letter using Free Financial Accountant Cover Letter Sample Template</dc:subject>
  <dc:creator>QwikResume.com</dc:creator>
  <cp:keywords/>
  <dc:description/>
  <dcterms:created xsi:type="dcterms:W3CDTF">2021-12-13T13:04:00Z</dcterms:created>
  <dcterms:modified xsi:type="dcterms:W3CDTF">2021-12-13T13:04:00Z</dcterms:modified>
  <cp:category>Accounting &amp; Finance</cp:category>
</cp:coreProperties>
</file>